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stronomer</w:t>
      </w:r>
      <w:r>
        <w:t xml:space="preserve"> </w:t>
      </w:r>
      <w:r>
        <w:t xml:space="preserve">Position</w:t>
      </w:r>
      <w:r>
        <w:t xml:space="preserve"> </w:t>
      </w:r>
      <w:r>
        <w:t xml:space="preserve">in</w:t>
      </w:r>
      <w:r>
        <w:t xml:space="preserve"> </w:t>
      </w:r>
      <w:r>
        <w:t xml:space="preserve">Nigeria</w:t>
      </w:r>
      <w:r>
        <w:t xml:space="preserve"> </w:t>
      </w:r>
      <w:r>
        <w:t xml:space="preserve">Lagos</w:t>
      </w:r>
    </w:p>
    <w:bookmarkStart w:id="20" w:name="X2aa9f5f306b88e23eb19cf39f8c064fe3780d8b"/>
    <w:p>
      <w:pPr>
        <w:pStyle w:val="Heading1"/>
      </w:pPr>
      <w:r>
        <w:t xml:space="preserve">Internship Application Letter for Astronomer Position</w:t>
      </w:r>
    </w:p>
    <w:p>
      <w:pPr>
        <w:pStyle w:val="FirstParagraph"/>
      </w:pPr>
      <w:r>
        <w:t xml:space="preserve">Submitted to the Director, Center for Space Science Research, Lagos</w:t>
      </w:r>
    </w:p>
    <w:bookmarkEnd w:id="20"/>
    <w:p>
      <w:pPr>
        <w:pStyle w:val="BodyText"/>
      </w:pPr>
      <w:r>
        <w:t xml:space="preserve">[Your Full Name]</w:t>
      </w:r>
    </w:p>
    <w:p>
      <w:pPr>
        <w:pStyle w:val="BodyText"/>
      </w:pPr>
      <w:r>
        <w:t xml:space="preserve">[Your Address]</w:t>
      </w:r>
    </w:p>
    <w:p>
      <w:pPr>
        <w:pStyle w:val="BodyText"/>
      </w:pPr>
      <w:r>
        <w:t xml:space="preserve">Lagos, Nigeria</w:t>
      </w:r>
    </w:p>
    <w:p>
      <w:pPr>
        <w:pStyle w:val="BodyText"/>
      </w:pPr>
      <w:r>
        <w:t xml:space="preserve">Email: your.email@example.com | Phone: +234 XXX XXXX XXX</w:t>
      </w:r>
    </w:p>
    <w:p>
      <w:pPr>
        <w:pStyle w:val="BodyText"/>
      </w:pPr>
      <w:r>
        <w:t xml:space="preserve">[Date]</w:t>
      </w:r>
    </w:p>
    <w:p>
      <w:pPr>
        <w:pStyle w:val="BodyText"/>
      </w:pPr>
      <w:r>
        <w:t xml:space="preserve">Dr. Amina Okoro</w:t>
      </w:r>
    </w:p>
    <w:p>
      <w:pPr>
        <w:pStyle w:val="BodyText"/>
      </w:pPr>
      <w:r>
        <w:t xml:space="preserve">Director, Center for Space Science Research</w:t>
      </w:r>
    </w:p>
    <w:p>
      <w:pPr>
        <w:pStyle w:val="BodyText"/>
      </w:pPr>
      <w:r>
        <w:t xml:space="preserve">3rd Floor, National Astronomy Building</w:t>
      </w:r>
    </w:p>
    <w:p>
      <w:pPr>
        <w:pStyle w:val="BodyText"/>
      </w:pPr>
      <w:r>
        <w:t xml:space="preserve">Lagos Island, Lagos State, Nigeria</w:t>
      </w:r>
    </w:p>
    <w:bookmarkStart w:id="21" w:name="dear-dr.-okoro"/>
    <w:p>
      <w:pPr>
        <w:pStyle w:val="Heading2"/>
      </w:pPr>
      <w:r>
        <w:t xml:space="preserve">Dear Dr. Okoro,</w:t>
      </w:r>
    </w:p>
    <w:p>
      <w:pPr>
        <w:pStyle w:val="FirstParagraph"/>
      </w:pPr>
      <w:r>
        <w:t xml:space="preserve">I am writing this Internship Application Letter to express my profound enthusiasm for the Astronomer Internship position at the Center for Space Science Research in Nigeria Lagos, as advertised on the Nigerian Space Research and Development Agency (NASRDA) portal. With a Bachelor of Science in Physics (Astronomy Specialization) from University of Ibadan and hands-on experience at the Abuja Planetarium, I am poised to contribute meaningfully to your mission of advancing astronomical research in West Africa while immersing myself in Lagos's vibrant scientific ecosystem.</w:t>
      </w:r>
    </w:p>
    <w:p>
      <w:pPr>
        <w:pStyle w:val="BodyText"/>
      </w:pPr>
      <w:r>
        <w:t xml:space="preserve">My academic journey has centered on celestial mechanics and observational astronomy, culminating in a final-year project analyzing light curves from eclipsing binaries using data from the Southern African Large Telescope. This work required meticulous calibration of photometric instruments and statistical modeling – skills directly transferable to your center's ongoing initiatives studying variable stars in the Nigerian sky. What excites me most about this opportunity is Lagos's unique position as Nigeria's scientific hub, where urban astronomy meets tropical sky conditions offering unparalleled opportunities for ground-based research despite light pollution challenges.</w:t>
      </w:r>
    </w:p>
    <w:p>
      <w:pPr>
        <w:pStyle w:val="BodyText"/>
      </w:pPr>
      <w:r>
        <w:t xml:space="preserve">Nigeria Lagos represents a transformative frontier for astronomy in Africa. While global attention often focuses on South Africa's MeerKAT telescope, Nigeria is strategically positioning itself through initiatives like the Nigerian Astronomical Society and partnerships with international bodies such as the International Astronomical Union. The Center for Space Science Research in Lagos is uniquely positioned to catalyze this growth – not merely as a research institution but as a bridge connecting West Africa's youth to global space science. My commitment to this mission stems from witnessing how astronomical education can ignite curiosity in Nigerian students, much like I did through my volunteer work at the Children's Science Foundation Lagos, where I led stargazing events for 500+ secondary school students across Ajegunle and Surulere.</w:t>
      </w:r>
    </w:p>
    <w:p>
      <w:pPr>
        <w:pStyle w:val="BodyText"/>
      </w:pPr>
      <w:r>
        <w:t xml:space="preserve">I understand that becoming an effective Astronomer requires more than academic excellence – it demands cultural intelligence in diverse research environments. My fluency in Yoruba, Igbo, and English allows me to engage seamlessly with Nigeria's multi-ethnic scientific community. During my time at the Nigerian Institute of Space Science (NISSE) internship in Abuja, I collaborated with a cross-cultural team on satellite data analysis projects while navigating Nigeria's bureaucratic landscape – an experience that prepared me for Lagos's dynamic institutional environment. I am particularly eager to contribute to your center's project mapping light pollution across Lagos metropolitan area, as this directly supports sustainable astronomy development in Nigeria.</w:t>
      </w:r>
    </w:p>
    <w:p>
      <w:pPr>
        <w:pStyle w:val="BodyText"/>
      </w:pPr>
      <w:r>
        <w:t xml:space="preserve">The technological landscape of Nigeria Lagos offers unprecedented opportunities for astronomical innovation. While traditional observatories face challenges with urbanization, the rise of satellite-based data platforms and citizen science initiatives presents new research avenues. I am excited about the possibility of leveraging machine learning to analyze data from your proposed low-cost telescope network across Lagos' coastal and inland regions – a project that could pioneer accessible astronomy in developing nations. My proficiency in Python (Astropy, Matplotlib) and experience processing NASA's Kepler mission datasets would allow immediate contribution to these initiatives.</w:t>
      </w:r>
    </w:p>
    <w:p>
      <w:pPr>
        <w:pStyle w:val="BodyText"/>
      </w:pPr>
      <w:r>
        <w:t xml:space="preserve">Beyond technical skills, I bring a deep understanding of astronomy's societal impact in Nigeria. When the total solar eclipse crossed Lagos in June 2023, I participated in coordinating public viewing events that attracted over 2,000 attendees across five locations. This experience revealed how astronomy can unite communities while advancing scientific literacy – a vision that aligns perfectly with your center's public engagement mandate. I have also studied Nigeria's Space Policy Framework and believe the country must develop localized astronomical research capabilities rather than solely relying on imported data, making my internship application particularly timely.</w:t>
      </w:r>
    </w:p>
    <w:p>
      <w:pPr>
        <w:pStyle w:val="BodyText"/>
      </w:pPr>
      <w:r>
        <w:t xml:space="preserve">As I prepare for this Internship Application Letter, I reflect on Nigeria's historical contributions to astronomy. From the ancient Nok terracotta sculptures depicting celestial phenomena to the modern-day National Space Research and Development Agency, our nation has long engaged with the cosmos. Yet we remain underrepresented in global astronomical institutions – a gap your center is actively addressing through partnerships with ESA and African Union space programs. I am eager to contribute my energy to this mission by assisting in cataloging Nigeria's first national star atlas, a project that could establish our country as a leader in regional astronomy.</w:t>
      </w:r>
    </w:p>
    <w:p>
      <w:pPr>
        <w:pStyle w:val="BodyText"/>
      </w:pPr>
      <w:r>
        <w:t xml:space="preserve">Lagos itself is an inspiring laboratory for astronomical research. The city's unique geography – with the Atlantic Ocean to the south and elevated areas like Ikoyi offering relatively clear horizons – creates natural conditions for certain observations despite urban challenges. My proposed work during the internship would include developing a low-cost light pollution monitoring protocol using smartphone sensors, creating accessible data visualizations for Nigerian schools, and assisting in telescope calibration at your Lagos observatory site. I am particularly impressed by your center's commitment to training Nigerian youth – a value I've embodied through my mentorship of three high school interns last year.</w:t>
      </w:r>
    </w:p>
    <w:p>
      <w:pPr>
        <w:pStyle w:val="BodyText"/>
      </w:pPr>
      <w:r>
        <w:t xml:space="preserve">I recognize that this internship would require adaptability in Nigeria Lagos's fast-paced environment. I have prepared for this through my volunteer work at the Lagos University Teaching Hospital (LUTH) science outreach program, where I coordinated STEM workshops across five hospitals during the pandemic – developing resilience in resource-constrained settings. My understanding of Nigeria's scientific ecosystem, combined with technical astronomy skills, positions me to immediately assist your team while learning from your esteemed researchers.</w:t>
      </w:r>
    </w:p>
    <w:p>
      <w:pPr>
        <w:pStyle w:val="BodyText"/>
      </w:pPr>
      <w:r>
        <w:t xml:space="preserve">Thank you for considering my application for this critical Astronomer Internship in Nigeria Lagos. I am eager to discuss how my passion for celestial exploration and commitment to advancing astronomy in Africa can support your center's vision. I have attached my CV, academic transcripts, and a letter of recommendation from Professor Oluwaseun Adebayo (Head of Physics Department at University of Ibadan). Please feel free to contact me at your convenience to arrange an interview.</w:t>
      </w:r>
    </w:p>
    <w:p>
      <w:pPr>
        <w:pStyle w:val="BodyText"/>
      </w:pPr>
      <w:r>
        <w:t xml:space="preserve">With profound respect for Nigeria's astronomical future,</w:t>
      </w:r>
    </w:p>
    <w:bookmarkEnd w:id="21"/>
    <w:p>
      <w:pPr>
        <w:pStyle w:val="BodyText"/>
      </w:pPr>
      <w:r>
        <w:t xml:space="preserve">[Your Full Name]</w:t>
      </w:r>
    </w:p>
    <w:p>
      <w:pPr>
        <w:pStyle w:val="BodyText"/>
      </w:pPr>
      <w:r>
        <w:t xml:space="preserve">BSc Physics (Astronomy), University of Ibadan | Honors Graduate (First Class)</w:t>
      </w:r>
    </w:p>
    <w:p>
      <w:pPr>
        <w:pStyle w:val="BodyText"/>
      </w:pPr>
      <w:r>
        <w:t xml:space="preserve">This Internship Application Letter is specifically tailored for the Astronomer position at the Center for Space Science Research in Nigeria Lagos, reflecting deep understanding of regional astronomy challenges and opportunit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stronomer Position in Nigeria Lagos</dc:title>
  <dc:creator/>
  <dc:language>en</dc:language>
  <cp:keywords/>
  <dcterms:created xsi:type="dcterms:W3CDTF">2025-12-10T14:34:24Z</dcterms:created>
  <dcterms:modified xsi:type="dcterms:W3CDTF">2025-12-10T14:34:24Z</dcterms:modified>
</cp:coreProperties>
</file>

<file path=docProps/custom.xml><?xml version="1.0" encoding="utf-8"?>
<Properties xmlns="http://schemas.openxmlformats.org/officeDocument/2006/custom-properties" xmlns:vt="http://schemas.openxmlformats.org/officeDocument/2006/docPropsVTypes"/>
</file>